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7" w:name="resumo"/>
    <w:p>
      <w:pPr>
        <w:pStyle w:val="Heading2"/>
      </w:pPr>
      <w:r>
        <w:t xml:space="preserve">## Resumo</w:t>
      </w:r>
    </w:p>
    <w:bookmarkStart w:id="23" w:name="objetivo-profissional"/>
    <w:p>
      <w:pPr>
        <w:pStyle w:val="Heading3"/>
      </w:pPr>
      <w:r>
        <w:t xml:space="preserve">Objetivo Profissional</w:t>
      </w:r>
    </w:p>
    <w:p>
      <w:pPr>
        <w:pStyle w:val="FirstParagraph"/>
      </w:pPr>
      <w:r>
        <w:t xml:space="preserve">FullStack Developer</w:t>
      </w:r>
    </w:p>
    <w:p>
      <w:r>
        <w:pict>
          <v:rect style="width:0;height:1.5pt" o:hralign="center" o:hrstd="t" o:hr="t"/>
        </w:pict>
      </w:r>
    </w:p>
    <w:bookmarkEnd w:id="23"/>
    <w:bookmarkStart w:id="24" w:name="tecnologias-preferidas"/>
    <w:p>
      <w:pPr>
        <w:pStyle w:val="Heading3"/>
      </w:pPr>
      <w:r>
        <w:t xml:space="preserve">Tecnologias preferida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24"/>
    <w:bookmarkStart w:id="25" w:name="metodologias-preferidas"/>
    <w:p>
      <w:pPr>
        <w:pStyle w:val="Heading3"/>
      </w:pPr>
      <w:r>
        <w:t xml:space="preserve">Metodologias preferida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25"/>
    <w:bookmarkStart w:id="26" w:name="ferramentas-preferidas"/>
    <w:p>
      <w:pPr>
        <w:pStyle w:val="Heading3"/>
      </w:pPr>
      <w:r>
        <w:t xml:space="preserve">Ferramentas preferida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60" w:name="experiência-profissional"/>
    <w:p>
      <w:pPr>
        <w:pStyle w:val="Heading2"/>
      </w:pPr>
      <w:r>
        <w:t xml:space="preserve">## Experiência profissional</w:t>
      </w:r>
    </w:p>
    <w:bookmarkStart w:id="29" w:name="qintess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28" w:name="Xd924b2b60214568784990337217d0fbbd871d9b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Nesse time, nossos principais objetivos eram aumentar o desempenho e a resiliência enquanto diminuíamos o custo de infraestrutura.</w:t>
      </w:r>
      <w:r>
        <w:t xml:space="preserve"> </w:t>
      </w:r>
      <w:r>
        <w:t xml:space="preserve">O apdex inicial foi de 0,79 e após 6 meses de evoluções técnicas atingiu 0,96. Essa conquista não demandou nenhum incremento no custo de infraestrutura, melhor ainda, conseguimos reduzir o custo em cerca de 5%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0" w:name="amodev---consultor-associado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Consultor Associado</w:t>
      </w:r>
    </w:p>
    <w:bookmarkStart w:id="34" w:name="Xaeb7b785f70217b3c0c6c8aae2965558775e99f"/>
    <w:p>
      <w:pPr>
        <w:pStyle w:val="Heading4"/>
      </w:pPr>
      <w:r>
        <w:t xml:space="preserve">Budbuds</w:t>
      </w:r>
      <w:r>
        <w:t xml:space="preserve">.us - Ferramenta de avaliação e controle de safr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Atual</w:t>
      </w:r>
    </w:p>
    <w:p>
      <w:pPr>
        <w:pStyle w:val="BodyText"/>
      </w:pPr>
      <w:r>
        <w:t xml:space="preserve">Aplicativo de plataforma cruzada de avaliação e controle de safra desenvolvido em React 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1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6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Aplicativo de trade marketing com GPS geolocalizado, backoffice de coleta de dados dinâmica controlada, histórico de visitas, etc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5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6"/>
    <w:bookmarkStart w:id="39" w:name="X4bca6b420b17f49ca3dcb023d11e62ef9fe2caf"/>
    <w:p>
      <w:pPr>
        <w:pStyle w:val="Heading4"/>
      </w:pPr>
      <w:hyperlink r:id="rId37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cialmente, um projeto de troca de moedas criptográficas que acabou se transformando em um mercado de moedas criptográficas. Conta ainda com o Simulador Club Bitcoin, um simulador para o mercado de criptomoeda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devires-tecnologia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41" w:name="qsaúde-web-ecommerce-portal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Portal web para adesão ao plano de saúd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Architecture, Agile, Scrum, Object Oriented Programming</w:t>
      </w:r>
    </w:p>
    <w:bookmarkEnd w:id="41"/>
    <w:bookmarkStart w:id="44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licativo para plano de saúde com funcionalidades como telemedicina, agendamento de consultas, mapa de hospitais, consultórios e laboratórios, questionário pessoal de saúde entre outros recurs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2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accenture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Analista de Integração de Negócios Digit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46" w:name="X09b3d49bd7e33287189e0196059f58521995ad7"/>
    <w:p>
      <w:pPr>
        <w:pStyle w:val="Heading4"/>
      </w:pPr>
      <w:r>
        <w:t xml:space="preserve">Vai de Visa - Aplicativo da web campanha da Visa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incipal tecnologia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fcamara-treinamento-e-consultoria"/>
    <w:p>
      <w:pPr>
        <w:pStyle w:val="Heading3"/>
      </w:pPr>
      <w:r>
        <w:rPr>
          <w:b/>
        </w:rPr>
        <w:t xml:space="preserve">FCamara Treinamento e Consultoria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48" w:name="linkapi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Plataforma de Integraçã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48"/>
    <w:bookmarkStart w:id="51" w:name="bematech-gdi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49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Start w:id="53" w:name="asp.net-e-commerce-performance-analysis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Principais tecnologia:</w:t>
      </w:r>
      <w:r>
        <w:t xml:space="preserve"> </w:t>
      </w:r>
      <w:r>
        <w:t xml:space="preserve">Visual Studio Web Test, New Relic, Dynatrace, Fiddler</w:t>
      </w:r>
    </w:p>
    <w:bookmarkStart w:id="52" w:name="X0386317cb020786dc1fce53ee5e259bcedc01a3"/>
    <w:p>
      <w:pPr>
        <w:pStyle w:val="Heading5"/>
      </w:pPr>
      <w:r>
        <w:t xml:space="preserve">Vencedor do Big Hackaton-ONU na Campus Party 10 - Projeto Health Keeper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6" w:name="ângelo-ocanã-consultoria-e-treinamento"/>
    <w:p>
      <w:pPr>
        <w:pStyle w:val="Heading3"/>
      </w:pPr>
      <w:r>
        <w:rPr>
          <w:b/>
        </w:rPr>
        <w:t xml:space="preserve">Ângelo Ocanã Consultoria e Treinamento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55" w:name="section"/>
    <w:p>
      <w:pPr>
        <w:pStyle w:val="Heading4"/>
      </w:pPr>
    </w:p>
    <w:p>
      <w:pPr>
        <w:pStyle w:val="FirstParagraph"/>
      </w:pPr>
      <w:r>
        <w:t xml:space="preserve">Staffgeist - Web App para Avaliação do Local de Trabalho</w:t>
      </w:r>
    </w:p>
    <w:p>
      <w:pPr>
        <w:numPr>
          <w:ilvl w:val="0"/>
          <w:numId w:val="1012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reorder-it-consulting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uporte de Data Center Tier III: T-Systems: Gerenciamento de fitas de backup, servidor físico e monitoramento de infraestrutura, validação de incidentes e alterações, acompanhamento técnico, instalação e desinstalação de equipamentos, recebimento e envio de equipamentos, entre outras atribuições.</w:t>
      </w:r>
    </w:p>
    <w:p>
      <w:r>
        <w:pict>
          <v:rect style="width:0;height:1.5pt" o:hralign="center" o:hrstd="t" o:hr="t"/>
        </w:pict>
      </w:r>
    </w:p>
    <w:bookmarkEnd w:id="57"/>
    <w:bookmarkStart w:id="58" w:name="vip-systems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orte aos sistemas desenvolvidos na empresa, como controle de acesso, sistemas de caixa, tecnologia RFID, etc. Manutenção e montagem de equipamentos para clientes e demonstrações comerciais, incluindo equipamentos RFID.</w:t>
      </w:r>
    </w:p>
    <w:p>
      <w:r>
        <w:pict>
          <v:rect style="width:0;height:1.5pt" o:hralign="center" o:hrstd="t" o:hr="t"/>
        </w:pict>
      </w:r>
    </w:p>
    <w:bookmarkEnd w:id="58"/>
    <w:bookmarkStart w:id="59" w:name="sitel-brasil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ço e suporte para garantia de equipamentos Lenovo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9" w:name="perfil"/>
    <w:p>
      <w:pPr>
        <w:pStyle w:val="Heading2"/>
      </w:pPr>
      <w:r>
        <w:t xml:space="preserve">Perfil</w:t>
      </w:r>
    </w:p>
    <w:bookmarkStart w:id="65" w:name="formação"/>
    <w:p>
      <w:pPr>
        <w:pStyle w:val="Heading3"/>
      </w:pPr>
      <w:r>
        <w:t xml:space="preserve">Formação</w:t>
      </w:r>
    </w:p>
    <w:p>
      <w:r>
        <w:pict>
          <v:rect style="width:0;height:1.5pt" o:hralign="center" o:hrstd="t" o:hr="t"/>
        </w:pict>
      </w:r>
    </w:p>
    <w:bookmarkStart w:id="61" w:name="análise-e-desenvolvimento-de-sistemas"/>
    <w:p>
      <w:pPr>
        <w:pStyle w:val="Heading4"/>
      </w:pPr>
      <w:r>
        <w:rPr>
          <w:b/>
        </w:rPr>
        <w:t xml:space="preserve">Análise e Desenvolvimento de Sistemas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61"/>
    <w:bookmarkStart w:id="62" w:name="web-design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62"/>
    <w:bookmarkStart w:id="63" w:name="ensino-médio"/>
    <w:p>
      <w:pPr>
        <w:pStyle w:val="Heading4"/>
      </w:pPr>
      <w:r>
        <w:rPr>
          <w:b/>
        </w:rPr>
        <w:t xml:space="preserve">Ensino Médio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63"/>
    <w:bookmarkStart w:id="64" w:name="curso-teens-office"/>
    <w:p>
      <w:pPr>
        <w:pStyle w:val="Heading4"/>
      </w:pPr>
      <w:r>
        <w:rPr>
          <w:b/>
        </w:rPr>
        <w:t xml:space="preserve">Curso Teens Offic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cursos"/>
    <w:p>
      <w:pPr>
        <w:pStyle w:val="Heading3"/>
      </w:pPr>
      <w:r>
        <w:t xml:space="preserve">Curso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6">
        <w:r>
          <w:rPr>
            <w:rStyle w:val="Hyperlink"/>
          </w:rPr>
          <w:t xml:space="preserve">pluralsight.com</w:t>
        </w:r>
      </w:hyperlink>
    </w:p>
    <w:p>
      <w:r>
        <w:pict>
          <v:rect style="width:0;height:1.5pt" o:hralign="center" o:hrstd="t" o:hr="t"/>
        </w:pict>
      </w:r>
    </w:p>
    <w:bookmarkEnd w:id="67"/>
    <w:bookmarkStart w:id="68" w:name="idiomas"/>
    <w:p>
      <w:pPr>
        <w:pStyle w:val="Heading3"/>
      </w:pPr>
      <w:r>
        <w:t xml:space="preserve">Idioma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Proficiente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# 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End w:id="68"/>
    <w:bookmarkEnd w:id="69"/>
    <w:bookmarkStart w:id="74" w:name="resumo-1"/>
    <w:p>
      <w:pPr>
        <w:pStyle w:val="Heading2"/>
      </w:pPr>
      <w:r>
        <w:t xml:space="preserve">## Resumo</w:t>
      </w:r>
    </w:p>
    <w:bookmarkStart w:id="70" w:name="objetivo-profissional-1"/>
    <w:p>
      <w:pPr>
        <w:pStyle w:val="Heading3"/>
      </w:pPr>
      <w:r>
        <w:t xml:space="preserve">Objetivo Profissional</w:t>
      </w:r>
    </w:p>
    <w:p>
      <w:pPr>
        <w:pStyle w:val="FirstParagraph"/>
      </w:pPr>
      <w:r>
        <w:t xml:space="preserve">FullStack Developer</w:t>
      </w:r>
    </w:p>
    <w:p>
      <w:r>
        <w:pict>
          <v:rect style="width:0;height:1.5pt" o:hralign="center" o:hrstd="t" o:hr="t"/>
        </w:pict>
      </w:r>
    </w:p>
    <w:bookmarkEnd w:id="70"/>
    <w:bookmarkStart w:id="71" w:name="tecnologias-preferidas-1"/>
    <w:p>
      <w:pPr>
        <w:pStyle w:val="Heading3"/>
      </w:pPr>
      <w:r>
        <w:t xml:space="preserve">Tecnologias preferida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71"/>
    <w:bookmarkStart w:id="72" w:name="metodologias-preferidas-1"/>
    <w:p>
      <w:pPr>
        <w:pStyle w:val="Heading3"/>
      </w:pPr>
      <w:r>
        <w:t xml:space="preserve">Metodologias preferida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72"/>
    <w:bookmarkStart w:id="73" w:name="ferramentas-preferidas-1"/>
    <w:p>
      <w:pPr>
        <w:pStyle w:val="Heading3"/>
      </w:pPr>
      <w:r>
        <w:t xml:space="preserve">Ferramentas preferida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96" w:name="experiência-profissional-1"/>
    <w:p>
      <w:pPr>
        <w:pStyle w:val="Heading2"/>
      </w:pPr>
      <w:r>
        <w:t xml:space="preserve">## Experiência profissional</w:t>
      </w:r>
    </w:p>
    <w:bookmarkStart w:id="76" w:name="qintess-1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75" w:name="Xf0d91b12986d9392183cd311d44f942135c8b20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Nesse time, nossos principais objetivos eram aumentar o desempenho e a resiliência enquanto diminuíamos o custo de infraestrutura.</w:t>
      </w:r>
      <w:r>
        <w:t xml:space="preserve"> </w:t>
      </w:r>
      <w:r>
        <w:t xml:space="preserve">O apdex inicial foi de 0,79 e após 6 meses de evoluções técnicas atingiu 0,96. Essa conquista não demandou nenhum incremento no custo de infraestrutura, melhor ainda, conseguimos reduzir o custo em cerca de 5%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0" w:name="amodev---consultor-associado-1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Consultor Associado</w:t>
      </w:r>
    </w:p>
    <w:bookmarkStart w:id="77" w:name="X346b650f1d499d10ffb05fa5a357728fe5c48d3"/>
    <w:p>
      <w:pPr>
        <w:pStyle w:val="Heading4"/>
      </w:pPr>
      <w:r>
        <w:t xml:space="preserve">Budbuds</w:t>
      </w:r>
      <w:r>
        <w:t xml:space="preserve">.us - Ferramenta de avaliação e controle de safr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Atual</w:t>
      </w:r>
    </w:p>
    <w:p>
      <w:pPr>
        <w:pStyle w:val="BodyText"/>
      </w:pPr>
      <w:r>
        <w:t xml:space="preserve">Aplicativo de plataforma cruzada de avaliação e controle de safra desenvolvido em React Nativ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1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7"/>
    <w:bookmarkStart w:id="78" w:name="dong---de-olho-na-gôndola-1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Aplicativo de trade marketing com GPS geolocalizado, backoffice de coleta de dados dinâmica controlada, histórico de visitas, etc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5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8"/>
    <w:bookmarkStart w:id="79" w:name="X8cc3974532ddf9546bbdaca91c9d5591ffc7b48"/>
    <w:p>
      <w:pPr>
        <w:pStyle w:val="Heading4"/>
      </w:pPr>
      <w:hyperlink r:id="rId37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cialmente, um projeto de troca de moedas criptográficas que acabou se transformando em um mercado de moedas criptográficas. Conta ainda com o Simulador Club Bitcoin, um simulador para o mercado de criptomoedas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3" w:name="devires-tecnologia-1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81" w:name="qsaúde-web-ecommerce-portal-1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Portal web para adesão ao plano de saúde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Architecture, Agile, Scrum, Object Oriented Programming</w:t>
      </w:r>
    </w:p>
    <w:bookmarkEnd w:id="81"/>
    <w:bookmarkStart w:id="82" w:name="qsaúde-mobile-application-1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licativo para plano de saúde com funcionalidades como telemedicina, agendamento de consultas, mapa de hospitais, consultórios e laboratórios, questionário pessoal de saúde entre outros recursos.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2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82"/>
    <w:bookmarkEnd w:id="83"/>
    <w:bookmarkStart w:id="85" w:name="accenture-1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Analista de Integração de Negócios Digit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84" w:name="X171caf0c5b33870bd9e14eeabe89d975a327efe"/>
    <w:p>
      <w:pPr>
        <w:pStyle w:val="Heading4"/>
      </w:pPr>
      <w:r>
        <w:t xml:space="preserve">Vai de Visa - Aplicativo da web campanha da Visa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Principal tecnologia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90" w:name="fcamara-treinamento-e-consultoria-1"/>
    <w:p>
      <w:pPr>
        <w:pStyle w:val="Heading3"/>
      </w:pPr>
      <w:r>
        <w:rPr>
          <w:b/>
        </w:rPr>
        <w:t xml:space="preserve">FCamara Treinamento e Consultoria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86" w:name="linkapi-1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Plataforma de Integração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86"/>
    <w:bookmarkStart w:id="87" w:name="bematech-gdi-1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49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7"/>
    <w:bookmarkStart w:id="89" w:name="X31ebd1d5f140f4d9643e6f1850a0cea7a337015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rincipais tecnologia:</w:t>
      </w:r>
      <w:r>
        <w:t xml:space="preserve"> </w:t>
      </w:r>
      <w:r>
        <w:t xml:space="preserve">Visual Studio Web Test, New Relic, Dynatrace, Fiddler</w:t>
      </w:r>
    </w:p>
    <w:bookmarkStart w:id="88" w:name="X76c35e92863ccfdce18d70dec61573cfd4cccc8"/>
    <w:p>
      <w:pPr>
        <w:pStyle w:val="Heading5"/>
      </w:pPr>
      <w:r>
        <w:t xml:space="preserve">Vencedor do Big Hackaton-ONU na Campus Party 10 - Projeto Health Keeper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88"/>
    <w:bookmarkEnd w:id="89"/>
    <w:bookmarkEnd w:id="90"/>
    <w:bookmarkStart w:id="92" w:name="ângelo-ocanã-consultoria-e-treinamento-1"/>
    <w:p>
      <w:pPr>
        <w:pStyle w:val="Heading3"/>
      </w:pPr>
      <w:r>
        <w:rPr>
          <w:b/>
        </w:rPr>
        <w:t xml:space="preserve">Ângelo Ocanã Consultoria e Treinamento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91" w:name="section-1"/>
    <w:p>
      <w:pPr>
        <w:pStyle w:val="Heading4"/>
      </w:pPr>
    </w:p>
    <w:p>
      <w:pPr>
        <w:pStyle w:val="FirstParagraph"/>
      </w:pPr>
      <w:r>
        <w:t xml:space="preserve">Staffgeist - Web App para Avaliação do Local de Trabalho</w:t>
      </w:r>
    </w:p>
    <w:p>
      <w:pPr>
        <w:numPr>
          <w:ilvl w:val="0"/>
          <w:numId w:val="1026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26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26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3" w:name="reorder-it-consulting-1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uporte de Data Center Tier III: T-Systems: Gerenciamento de fitas de backup, servidor físico e monitoramento de infraestrutura, validação de incidentes e alterações, acompanhamento técnico, instalação e desinstalação de equipamentos, recebimento e envio de equipamentos, entre outras atribuições.</w:t>
      </w:r>
    </w:p>
    <w:p>
      <w:r>
        <w:pict>
          <v:rect style="width:0;height:1.5pt" o:hralign="center" o:hrstd="t" o:hr="t"/>
        </w:pict>
      </w:r>
    </w:p>
    <w:bookmarkEnd w:id="93"/>
    <w:bookmarkStart w:id="94" w:name="vip-systems-1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orte aos sistemas desenvolvidos na empresa, como controle de acesso, sistemas de caixa, tecnologia RFID, etc. Manutenção e montagem de equipamentos para clientes e demonstrações comerciais, incluindo equipamentos RFID.</w:t>
      </w:r>
    </w:p>
    <w:p>
      <w:r>
        <w:pict>
          <v:rect style="width:0;height:1.5pt" o:hralign="center" o:hrstd="t" o:hr="t"/>
        </w:pict>
      </w:r>
    </w:p>
    <w:bookmarkEnd w:id="94"/>
    <w:bookmarkStart w:id="95" w:name="sitel-brasil-1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ço e suporte para garantia de equipamentos Lenovo.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04" w:name="perfil-1"/>
    <w:p>
      <w:pPr>
        <w:pStyle w:val="Heading2"/>
      </w:pPr>
      <w:r>
        <w:t xml:space="preserve">Perfil</w:t>
      </w:r>
    </w:p>
    <w:bookmarkStart w:id="101" w:name="formação-1"/>
    <w:p>
      <w:pPr>
        <w:pStyle w:val="Heading3"/>
      </w:pPr>
      <w:r>
        <w:t xml:space="preserve">Formação</w:t>
      </w:r>
    </w:p>
    <w:p>
      <w:r>
        <w:pict>
          <v:rect style="width:0;height:1.5pt" o:hralign="center" o:hrstd="t" o:hr="t"/>
        </w:pict>
      </w:r>
    </w:p>
    <w:bookmarkStart w:id="97" w:name="análise-e-desenvolvimento-de-sistemas-1"/>
    <w:p>
      <w:pPr>
        <w:pStyle w:val="Heading4"/>
      </w:pPr>
      <w:r>
        <w:rPr>
          <w:b/>
        </w:rPr>
        <w:t xml:space="preserve">Análise e Desenvolvimento de Sistemas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97"/>
    <w:bookmarkStart w:id="98" w:name="web-design-1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98"/>
    <w:bookmarkStart w:id="99" w:name="ensino-médio-1"/>
    <w:p>
      <w:pPr>
        <w:pStyle w:val="Heading4"/>
      </w:pPr>
      <w:r>
        <w:rPr>
          <w:b/>
        </w:rPr>
        <w:t xml:space="preserve">Ensino Médio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99"/>
    <w:bookmarkStart w:id="100" w:name="curso-teens-office-1"/>
    <w:p>
      <w:pPr>
        <w:pStyle w:val="Heading4"/>
      </w:pPr>
      <w:r>
        <w:rPr>
          <w:b/>
        </w:rPr>
        <w:t xml:space="preserve">Curso Teens Offic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2" w:name="cursos-1"/>
    <w:p>
      <w:pPr>
        <w:pStyle w:val="Heading3"/>
      </w:pPr>
      <w:r>
        <w:t xml:space="preserve">Cursos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6">
        <w:r>
          <w:rPr>
            <w:rStyle w:val="Hyperlink"/>
          </w:rPr>
          <w:t xml:space="preserve">pluralsight.com</w:t>
        </w:r>
      </w:hyperlink>
    </w:p>
    <w:p>
      <w:r>
        <w:pict>
          <v:rect style="width:0;height:1.5pt" o:hralign="center" o:hrstd="t" o:hr="t"/>
        </w:pict>
      </w:r>
    </w:p>
    <w:bookmarkEnd w:id="102"/>
    <w:bookmarkStart w:id="103" w:name="idiomas-1"/>
    <w:p>
      <w:pPr>
        <w:pStyle w:val="Heading3"/>
      </w:pPr>
      <w:r>
        <w:t xml:space="preserve">Idiomas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Proficiente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66" Target="app.pluralsight.com/profile/alanmarcell" TargetMode="External" /><Relationship Type="http://schemas.openxmlformats.org/officeDocument/2006/relationships/hyperlink" Id="rId21" Target="github.com/alanmarcell" TargetMode="External" /><Relationship Type="http://schemas.openxmlformats.org/officeDocument/2006/relationships/hyperlink" Id="rId43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2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app.pluralsight.com/profile/alanmarcell" TargetMode="External" /><Relationship Type="http://schemas.openxmlformats.org/officeDocument/2006/relationships/hyperlink" Id="rId21" Target="github.com/alanmarcell" TargetMode="External" /><Relationship Type="http://schemas.openxmlformats.org/officeDocument/2006/relationships/hyperlink" Id="rId43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2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44:34Z</dcterms:created>
  <dcterms:modified xsi:type="dcterms:W3CDTF">2020-10-27T1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